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715AEF" w14:textId="32A7FFFB" w:rsidR="00C96028" w:rsidRDefault="005939C3" w:rsidP="00C96028">
      <w:pPr>
        <w:pStyle w:val="Heading1"/>
      </w:pPr>
      <w:r w:rsidRPr="00C96028">
        <w:t>University of North Florida</w:t>
      </w:r>
      <w:r w:rsidR="00C96028">
        <w:t xml:space="preserve"> </w:t>
      </w:r>
      <w:r w:rsidRPr="00C96028">
        <w:t>College of Arts and Sciences</w:t>
      </w:r>
      <w:r w:rsidR="00C96028">
        <w:t xml:space="preserve"> </w:t>
      </w:r>
    </w:p>
    <w:p w14:paraId="2070A56B" w14:textId="228A6741" w:rsidR="005939C3" w:rsidRPr="00C96028" w:rsidRDefault="005939C3" w:rsidP="00C96028">
      <w:pPr>
        <w:pStyle w:val="Heading1"/>
      </w:pPr>
      <w:r w:rsidRPr="00C96028">
        <w:t>Student Success Plan</w:t>
      </w:r>
      <w:r w:rsidR="00C96028">
        <w:t xml:space="preserve">: </w:t>
      </w:r>
      <w:r w:rsidRPr="00C96028">
        <w:t>Midterm Progress Report</w:t>
      </w:r>
    </w:p>
    <w:p w14:paraId="1C86BFB5" w14:textId="77777777" w:rsidR="005939C3" w:rsidRPr="00CE4AE5" w:rsidRDefault="005939C3" w:rsidP="005939C3">
      <w:pPr>
        <w:rPr>
          <w:sz w:val="20"/>
          <w:szCs w:val="20"/>
        </w:rPr>
      </w:pPr>
    </w:p>
    <w:p w14:paraId="78754151" w14:textId="77777777" w:rsidR="005939C3" w:rsidRPr="00CE4AE5" w:rsidRDefault="005939C3" w:rsidP="005939C3">
      <w:pPr>
        <w:rPr>
          <w:sz w:val="20"/>
          <w:szCs w:val="20"/>
        </w:rPr>
      </w:pPr>
      <w:r w:rsidRPr="00CE4AE5">
        <w:rPr>
          <w:sz w:val="20"/>
          <w:szCs w:val="20"/>
        </w:rPr>
        <w:t>Directions:</w:t>
      </w:r>
    </w:p>
    <w:p w14:paraId="4557B3F7" w14:textId="75C50E72" w:rsidR="005939C3" w:rsidRPr="00CE4AE5" w:rsidRDefault="005939C3" w:rsidP="005939C3">
      <w:pPr>
        <w:rPr>
          <w:sz w:val="20"/>
          <w:szCs w:val="20"/>
        </w:rPr>
      </w:pPr>
      <w:r w:rsidRPr="00CE4AE5">
        <w:rPr>
          <w:sz w:val="20"/>
          <w:szCs w:val="20"/>
        </w:rPr>
        <w:t>This form is to be complet</w:t>
      </w:r>
      <w:r w:rsidR="009D21F1" w:rsidRPr="00CE4AE5">
        <w:rPr>
          <w:sz w:val="20"/>
          <w:szCs w:val="20"/>
        </w:rPr>
        <w:t>ed by the student and Professor</w:t>
      </w:r>
      <w:r w:rsidRPr="00CE4AE5">
        <w:rPr>
          <w:sz w:val="20"/>
          <w:szCs w:val="20"/>
        </w:rPr>
        <w:t xml:space="preserve"> during the middle of the</w:t>
      </w:r>
      <w:sdt>
        <w:sdtPr>
          <w:rPr>
            <w:sz w:val="20"/>
            <w:szCs w:val="20"/>
          </w:rPr>
          <w:alias w:val="Academic Semester"/>
          <w:tag w:val="Enter the academic semester you are in currently"/>
          <w:id w:val="483286866"/>
          <w:placeholder>
            <w:docPart w:val="DefaultPlaceholder_-1854013440"/>
          </w:placeholder>
          <w:showingPlcHdr/>
          <w:text/>
        </w:sdtPr>
        <w:sdtContent>
          <w:r w:rsidR="00AD0B07" w:rsidRPr="00AD0B07">
            <w:rPr>
              <w:rStyle w:val="PlaceholderText"/>
              <w:color w:val="auto"/>
            </w:rPr>
            <w:t>Click or tap here to enter text.</w:t>
          </w:r>
        </w:sdtContent>
      </w:sdt>
      <w:r w:rsidRPr="00CE4AE5">
        <w:rPr>
          <w:sz w:val="20"/>
          <w:szCs w:val="20"/>
        </w:rPr>
        <w:t xml:space="preserve"> academic semester.  It is the responsibility of the student to return this form to their academic advisor by</w:t>
      </w:r>
      <w:sdt>
        <w:sdtPr>
          <w:rPr>
            <w:sz w:val="20"/>
            <w:szCs w:val="20"/>
          </w:rPr>
          <w:alias w:val="Form due date"/>
          <w:tag w:val="Enter the due date for submission of this form"/>
          <w:id w:val="1745911709"/>
          <w:placeholder>
            <w:docPart w:val="DefaultPlaceholder_-1854013440"/>
          </w:placeholder>
          <w:showingPlcHdr/>
          <w:text/>
        </w:sdtPr>
        <w:sdtContent>
          <w:r w:rsidR="00AD0B07" w:rsidRPr="00AD0B07">
            <w:rPr>
              <w:rStyle w:val="PlaceholderText"/>
              <w:color w:val="auto"/>
            </w:rPr>
            <w:t>Click or tap here to enter text.</w:t>
          </w:r>
        </w:sdtContent>
      </w:sdt>
      <w:r w:rsidR="00423898">
        <w:rPr>
          <w:sz w:val="20"/>
          <w:szCs w:val="20"/>
        </w:rPr>
        <w:tab/>
      </w:r>
      <w:r w:rsidRPr="00CE4AE5">
        <w:rPr>
          <w:sz w:val="20"/>
          <w:szCs w:val="20"/>
        </w:rPr>
        <w:t>.</w:t>
      </w:r>
    </w:p>
    <w:p w14:paraId="509FE82A" w14:textId="77777777" w:rsidR="005939C3" w:rsidRPr="00CE4AE5" w:rsidRDefault="005939C3" w:rsidP="005939C3">
      <w:pPr>
        <w:rPr>
          <w:sz w:val="20"/>
          <w:szCs w:val="20"/>
        </w:rPr>
      </w:pPr>
    </w:p>
    <w:p w14:paraId="219A8081" w14:textId="1B9BA598" w:rsidR="005939C3" w:rsidRPr="00CE4AE5" w:rsidRDefault="005939C3" w:rsidP="005939C3">
      <w:pPr>
        <w:rPr>
          <w:sz w:val="20"/>
          <w:szCs w:val="20"/>
          <w:u w:val="single"/>
        </w:rPr>
      </w:pPr>
      <w:r w:rsidRPr="00CE4AE5">
        <w:rPr>
          <w:sz w:val="20"/>
          <w:szCs w:val="20"/>
        </w:rPr>
        <w:t>Student Name</w:t>
      </w:r>
      <w:r w:rsidR="00423898">
        <w:rPr>
          <w:sz w:val="20"/>
          <w:szCs w:val="20"/>
        </w:rPr>
        <w:t>:</w:t>
      </w:r>
      <w:sdt>
        <w:sdtPr>
          <w:rPr>
            <w:sz w:val="20"/>
            <w:szCs w:val="20"/>
          </w:rPr>
          <w:alias w:val="Student Name"/>
          <w:tag w:val="Enter your name here"/>
          <w:id w:val="585197040"/>
          <w:placeholder>
            <w:docPart w:val="DefaultPlaceholder_-1854013440"/>
          </w:placeholder>
          <w:showingPlcHdr/>
          <w:text/>
        </w:sdtPr>
        <w:sdtContent>
          <w:r w:rsidR="006B15CD" w:rsidRPr="00AD0B07">
            <w:rPr>
              <w:rStyle w:val="PlaceholderText"/>
              <w:color w:val="auto"/>
            </w:rPr>
            <w:t>Click or tap here to enter text.</w:t>
          </w:r>
        </w:sdtContent>
      </w:sdt>
      <w:r w:rsidR="00423898">
        <w:rPr>
          <w:sz w:val="20"/>
          <w:szCs w:val="20"/>
        </w:rPr>
        <w:tab/>
      </w:r>
      <w:r w:rsidR="00423898">
        <w:rPr>
          <w:sz w:val="20"/>
          <w:szCs w:val="20"/>
        </w:rPr>
        <w:tab/>
      </w:r>
      <w:r w:rsidR="00423898">
        <w:rPr>
          <w:sz w:val="20"/>
          <w:szCs w:val="20"/>
        </w:rPr>
        <w:tab/>
      </w:r>
      <w:r w:rsidRPr="00CE4AE5">
        <w:rPr>
          <w:sz w:val="20"/>
          <w:szCs w:val="20"/>
        </w:rPr>
        <w:t>Student N#:</w:t>
      </w:r>
      <w:sdt>
        <w:sdtPr>
          <w:rPr>
            <w:sz w:val="20"/>
            <w:szCs w:val="20"/>
          </w:rPr>
          <w:alias w:val="Student N number"/>
          <w:tag w:val="Enter your N number for UNF"/>
          <w:id w:val="-1338849949"/>
          <w:placeholder>
            <w:docPart w:val="DefaultPlaceholder_-1854013440"/>
          </w:placeholder>
          <w:showingPlcHdr/>
          <w:text/>
        </w:sdtPr>
        <w:sdtContent>
          <w:r w:rsidR="006B15CD" w:rsidRPr="00AD0B07">
            <w:rPr>
              <w:rStyle w:val="PlaceholderText"/>
              <w:color w:val="auto"/>
            </w:rPr>
            <w:t>Click or tap here to enter text.</w:t>
          </w:r>
        </w:sdtContent>
      </w:sdt>
    </w:p>
    <w:p w14:paraId="3F40A842" w14:textId="66D0F9BB" w:rsidR="005939C3" w:rsidRDefault="005939C3" w:rsidP="005939C3">
      <w:pPr>
        <w:rPr>
          <w:sz w:val="20"/>
          <w:szCs w:val="20"/>
          <w:u w:val="single"/>
        </w:rPr>
      </w:pPr>
      <w:r w:rsidRPr="00CE4AE5">
        <w:rPr>
          <w:sz w:val="20"/>
          <w:szCs w:val="20"/>
        </w:rPr>
        <w:t>Advisor:</w:t>
      </w:r>
      <w:r w:rsidRPr="00CE4AE5">
        <w:rPr>
          <w:sz w:val="20"/>
          <w:szCs w:val="20"/>
        </w:rPr>
        <w:tab/>
      </w:r>
      <w:sdt>
        <w:sdtPr>
          <w:rPr>
            <w:sz w:val="20"/>
            <w:szCs w:val="20"/>
          </w:rPr>
          <w:alias w:val="Advisor name"/>
          <w:tag w:val="Enter your advisors name"/>
          <w:id w:val="-1022006127"/>
          <w:placeholder>
            <w:docPart w:val="DefaultPlaceholder_-1854013440"/>
          </w:placeholder>
          <w:showingPlcHdr/>
          <w:text/>
        </w:sdtPr>
        <w:sdtContent>
          <w:r w:rsidR="006B15CD" w:rsidRPr="00AD0B07">
            <w:rPr>
              <w:rStyle w:val="PlaceholderText"/>
              <w:color w:val="auto"/>
            </w:rPr>
            <w:t>Click or tap here to enter text.</w:t>
          </w:r>
        </w:sdtContent>
      </w:sdt>
      <w:r w:rsidRPr="00CE4AE5">
        <w:rPr>
          <w:sz w:val="20"/>
          <w:szCs w:val="20"/>
        </w:rPr>
        <w:tab/>
      </w:r>
      <w:r w:rsidR="00423898">
        <w:rPr>
          <w:sz w:val="20"/>
          <w:szCs w:val="20"/>
        </w:rPr>
        <w:tab/>
      </w:r>
      <w:r w:rsidR="00423898">
        <w:rPr>
          <w:sz w:val="20"/>
          <w:szCs w:val="20"/>
        </w:rPr>
        <w:tab/>
      </w:r>
      <w:r w:rsidR="00423898">
        <w:rPr>
          <w:sz w:val="20"/>
          <w:szCs w:val="20"/>
        </w:rPr>
        <w:tab/>
      </w:r>
      <w:r w:rsidRPr="00CE4AE5">
        <w:rPr>
          <w:sz w:val="20"/>
          <w:szCs w:val="20"/>
        </w:rPr>
        <w:t>Major:</w:t>
      </w:r>
      <w:sdt>
        <w:sdtPr>
          <w:rPr>
            <w:sz w:val="20"/>
            <w:szCs w:val="20"/>
          </w:rPr>
          <w:alias w:val="Major"/>
          <w:tag w:val="Enter the name of your major"/>
          <w:id w:val="799962735"/>
          <w:placeholder>
            <w:docPart w:val="DefaultPlaceholder_-1854013440"/>
          </w:placeholder>
          <w:showingPlcHdr/>
          <w:text/>
        </w:sdtPr>
        <w:sdtContent>
          <w:r w:rsidR="006B15CD" w:rsidRPr="00AD0B07">
            <w:rPr>
              <w:rStyle w:val="PlaceholderText"/>
              <w:color w:val="auto"/>
            </w:rPr>
            <w:t>Click or tap here to enter text.</w:t>
          </w:r>
        </w:sdtContent>
      </w:sdt>
    </w:p>
    <w:p w14:paraId="2E83CC30" w14:textId="77777777" w:rsidR="00CE4AE5" w:rsidRPr="00CE4AE5" w:rsidRDefault="00CE4AE5" w:rsidP="005939C3">
      <w:pPr>
        <w:rPr>
          <w:sz w:val="20"/>
          <w:szCs w:val="20"/>
        </w:rPr>
      </w:pPr>
    </w:p>
    <w:p w14:paraId="113D099C" w14:textId="77777777" w:rsidR="00CE4AE5" w:rsidRPr="006752DD" w:rsidRDefault="009D21F1" w:rsidP="006752DD">
      <w:pPr>
        <w:pStyle w:val="Heading2"/>
      </w:pPr>
      <w:r w:rsidRPr="006752DD">
        <w:t>PROFESSOR</w:t>
      </w:r>
    </w:p>
    <w:p w14:paraId="6DA653AD" w14:textId="6350BDE3" w:rsidR="005939C3" w:rsidRDefault="005939C3" w:rsidP="005939C3">
      <w:pPr>
        <w:pBdr>
          <w:top w:val="thinThickThinSmallGap" w:sz="24" w:space="1" w:color="auto"/>
          <w:bottom w:val="thinThickThinSmallGap" w:sz="24" w:space="1" w:color="auto"/>
        </w:pBdr>
        <w:rPr>
          <w:sz w:val="20"/>
          <w:szCs w:val="20"/>
        </w:rPr>
      </w:pPr>
      <w:r w:rsidRPr="00CE4AE5">
        <w:rPr>
          <w:sz w:val="20"/>
          <w:szCs w:val="20"/>
        </w:rPr>
        <w:t>Name:</w:t>
      </w:r>
      <w:sdt>
        <w:sdtPr>
          <w:rPr>
            <w:sz w:val="20"/>
            <w:szCs w:val="20"/>
          </w:rPr>
          <w:alias w:val="Professor name"/>
          <w:tag w:val="Enter the name of your Professor"/>
          <w:id w:val="-727687790"/>
          <w:placeholder>
            <w:docPart w:val="DefaultPlaceholder_-1854013440"/>
          </w:placeholder>
          <w:showingPlcHdr/>
          <w:text/>
        </w:sdtPr>
        <w:sdtContent>
          <w:r w:rsidR="006B15CD" w:rsidRPr="00AD0B07">
            <w:rPr>
              <w:rStyle w:val="PlaceholderText"/>
              <w:color w:val="auto"/>
            </w:rPr>
            <w:t>Click or tap here to enter text.</w:t>
          </w:r>
        </w:sdtContent>
      </w:sdt>
      <w:r w:rsidRPr="00CE4AE5">
        <w:rPr>
          <w:sz w:val="20"/>
          <w:szCs w:val="20"/>
        </w:rPr>
        <w:tab/>
      </w:r>
      <w:r w:rsidR="00423898">
        <w:rPr>
          <w:sz w:val="20"/>
          <w:szCs w:val="20"/>
        </w:rPr>
        <w:tab/>
      </w:r>
      <w:r w:rsidR="00423898">
        <w:rPr>
          <w:sz w:val="20"/>
          <w:szCs w:val="20"/>
        </w:rPr>
        <w:tab/>
      </w:r>
      <w:r w:rsidR="00423898">
        <w:rPr>
          <w:sz w:val="20"/>
          <w:szCs w:val="20"/>
        </w:rPr>
        <w:tab/>
      </w:r>
      <w:r w:rsidRPr="00CE4AE5">
        <w:rPr>
          <w:sz w:val="20"/>
          <w:szCs w:val="20"/>
        </w:rPr>
        <w:t>Course Code:</w:t>
      </w:r>
      <w:sdt>
        <w:sdtPr>
          <w:rPr>
            <w:sz w:val="20"/>
            <w:szCs w:val="20"/>
          </w:rPr>
          <w:alias w:val="Course Code"/>
          <w:tag w:val="Enter the course code for this class"/>
          <w:id w:val="-1285267449"/>
          <w:placeholder>
            <w:docPart w:val="DefaultPlaceholder_-1854013440"/>
          </w:placeholder>
          <w:showingPlcHdr/>
          <w:text/>
        </w:sdtPr>
        <w:sdtContent>
          <w:r w:rsidR="006B15CD" w:rsidRPr="00AD0B07">
            <w:rPr>
              <w:rStyle w:val="PlaceholderText"/>
              <w:color w:val="auto"/>
            </w:rPr>
            <w:t>Click or tap here to enter text.</w:t>
          </w:r>
        </w:sdtContent>
      </w:sdt>
    </w:p>
    <w:p w14:paraId="70964E46" w14:textId="77777777" w:rsidR="009400CF" w:rsidRPr="00CE4AE5" w:rsidRDefault="009400CF" w:rsidP="005939C3">
      <w:pPr>
        <w:pBdr>
          <w:top w:val="thinThickThinSmallGap" w:sz="24" w:space="1" w:color="auto"/>
          <w:bottom w:val="thinThickThinSmallGap" w:sz="24" w:space="1" w:color="auto"/>
        </w:pBdr>
        <w:rPr>
          <w:sz w:val="20"/>
          <w:szCs w:val="20"/>
        </w:rPr>
      </w:pPr>
    </w:p>
    <w:p w14:paraId="20E501EB" w14:textId="39FD8A9A" w:rsidR="005939C3" w:rsidRPr="00CE4AE5" w:rsidRDefault="005939C3" w:rsidP="005939C3">
      <w:pPr>
        <w:pBdr>
          <w:top w:val="thinThickThinSmallGap" w:sz="24" w:space="1" w:color="auto"/>
          <w:bottom w:val="thinThickThinSmallGap" w:sz="24" w:space="1" w:color="auto"/>
        </w:pBdr>
        <w:rPr>
          <w:sz w:val="20"/>
          <w:szCs w:val="20"/>
          <w:u w:val="single"/>
        </w:rPr>
      </w:pPr>
      <w:r w:rsidRPr="00CE4AE5">
        <w:rPr>
          <w:sz w:val="20"/>
          <w:szCs w:val="20"/>
        </w:rPr>
        <w:t>Course Title:</w:t>
      </w:r>
      <w:sdt>
        <w:sdtPr>
          <w:rPr>
            <w:sz w:val="20"/>
            <w:szCs w:val="20"/>
          </w:rPr>
          <w:alias w:val="Course Titles"/>
          <w:tag w:val="Enter the Course title for this class"/>
          <w:id w:val="-1500653317"/>
          <w:placeholder>
            <w:docPart w:val="DefaultPlaceholder_-1854013440"/>
          </w:placeholder>
          <w:showingPlcHdr/>
          <w:text/>
        </w:sdtPr>
        <w:sdtContent>
          <w:r w:rsidR="006B15CD" w:rsidRPr="00AD0B07">
            <w:rPr>
              <w:rStyle w:val="PlaceholderText"/>
              <w:color w:val="auto"/>
            </w:rPr>
            <w:t>Click or tap here to enter text.</w:t>
          </w:r>
        </w:sdtContent>
      </w:sdt>
    </w:p>
    <w:p w14:paraId="0C8767C5" w14:textId="77777777" w:rsidR="005939C3" w:rsidRPr="00CE4AE5" w:rsidRDefault="005939C3" w:rsidP="005939C3">
      <w:pPr>
        <w:pBdr>
          <w:top w:val="thinThickThinSmallGap" w:sz="24" w:space="1" w:color="auto"/>
          <w:bottom w:val="thinThickThinSmallGap" w:sz="24" w:space="1" w:color="auto"/>
        </w:pBdr>
        <w:rPr>
          <w:sz w:val="20"/>
          <w:szCs w:val="20"/>
        </w:rPr>
      </w:pPr>
    </w:p>
    <w:p w14:paraId="41A4AA69" w14:textId="77777777" w:rsidR="005939C3" w:rsidRPr="00CE4AE5" w:rsidRDefault="005939C3" w:rsidP="006752DD">
      <w:pPr>
        <w:pStyle w:val="Heading2"/>
        <w:pBdr>
          <w:top w:val="none" w:sz="0" w:space="0" w:color="auto"/>
          <w:bottom w:val="none" w:sz="0" w:space="0" w:color="auto"/>
        </w:pBdr>
      </w:pPr>
      <w:r w:rsidRPr="00CE4AE5">
        <w:t xml:space="preserve">ATTENTION </w:t>
      </w:r>
      <w:r w:rsidR="00FC76B9" w:rsidRPr="00CE4AE5">
        <w:t>PROFESSOR</w:t>
      </w:r>
    </w:p>
    <w:p w14:paraId="652A60AC" w14:textId="77777777" w:rsidR="005939C3" w:rsidRPr="00CE4AE5" w:rsidRDefault="005939C3" w:rsidP="005939C3">
      <w:pPr>
        <w:rPr>
          <w:i/>
          <w:sz w:val="20"/>
          <w:szCs w:val="20"/>
        </w:rPr>
      </w:pPr>
      <w:r w:rsidRPr="00CE4AE5">
        <w:rPr>
          <w:sz w:val="20"/>
          <w:szCs w:val="20"/>
        </w:rPr>
        <w:t xml:space="preserve">The above student is being referred to you to seek assistance in meeting their academic goals.  The information provided will assist the student’s academic advisor in meeting the needs of their students and developing effective action plans.  Fill in and complete </w:t>
      </w:r>
      <w:proofErr w:type="gramStart"/>
      <w:r w:rsidRPr="00CE4AE5">
        <w:rPr>
          <w:sz w:val="20"/>
          <w:szCs w:val="20"/>
        </w:rPr>
        <w:t>all of</w:t>
      </w:r>
      <w:proofErr w:type="gramEnd"/>
      <w:r w:rsidRPr="00CE4AE5">
        <w:rPr>
          <w:sz w:val="20"/>
          <w:szCs w:val="20"/>
        </w:rPr>
        <w:t xml:space="preserve"> the questions to the best of your knowledge.  If any of these questions do not apply, please place </w:t>
      </w:r>
      <w:r w:rsidRPr="00CE4AE5">
        <w:rPr>
          <w:b/>
          <w:sz w:val="20"/>
          <w:szCs w:val="20"/>
        </w:rPr>
        <w:t>N/A</w:t>
      </w:r>
      <w:r w:rsidRPr="00CE4AE5">
        <w:rPr>
          <w:sz w:val="20"/>
          <w:szCs w:val="20"/>
        </w:rPr>
        <w:t xml:space="preserve"> next to the question. </w:t>
      </w:r>
      <w:r w:rsidRPr="00990F24">
        <w:rPr>
          <w:i/>
          <w:u w:val="single"/>
        </w:rPr>
        <w:t>Feel free to write any comments on the sheet for each item.</w:t>
      </w:r>
    </w:p>
    <w:p w14:paraId="25CBA138" w14:textId="77777777" w:rsidR="005939C3" w:rsidRPr="00CE4AE5" w:rsidRDefault="005939C3" w:rsidP="005939C3">
      <w:pPr>
        <w:rPr>
          <w:i/>
          <w:sz w:val="20"/>
          <w:szCs w:val="20"/>
        </w:rPr>
      </w:pPr>
    </w:p>
    <w:p w14:paraId="0FF4A90E" w14:textId="5BE0EEED" w:rsidR="005939C3" w:rsidRPr="00523465" w:rsidRDefault="005939C3" w:rsidP="00523465">
      <w:pPr>
        <w:pStyle w:val="ListParagraph"/>
        <w:numPr>
          <w:ilvl w:val="0"/>
          <w:numId w:val="11"/>
        </w:numPr>
        <w:rPr>
          <w:i/>
          <w:sz w:val="20"/>
          <w:szCs w:val="20"/>
        </w:rPr>
      </w:pPr>
      <w:r w:rsidRPr="00523465">
        <w:rPr>
          <w:sz w:val="20"/>
          <w:szCs w:val="20"/>
        </w:rPr>
        <w:t>Has the student been attending classes and submitting assignments on time?</w:t>
      </w:r>
    </w:p>
    <w:p w14:paraId="38062B0B" w14:textId="7225EBCF" w:rsidR="005939C3" w:rsidRPr="00CE4AE5" w:rsidRDefault="005939C3" w:rsidP="005939C3">
      <w:pPr>
        <w:rPr>
          <w:i/>
          <w:sz w:val="20"/>
          <w:szCs w:val="20"/>
        </w:rPr>
      </w:pPr>
      <w:r w:rsidRPr="00CE4AE5">
        <w:rPr>
          <w:sz w:val="20"/>
          <w:szCs w:val="20"/>
        </w:rPr>
        <w:tab/>
        <w:t>Yes</w:t>
      </w:r>
      <w:sdt>
        <w:sdtPr>
          <w:rPr>
            <w:sz w:val="20"/>
            <w:szCs w:val="20"/>
          </w:rPr>
          <w:alias w:val="Yes student is on time"/>
          <w:tag w:val="Check Yes Question 1"/>
          <w:id w:val="2127270292"/>
          <w14:checkbox>
            <w14:checked w14:val="0"/>
            <w14:checkedState w14:val="2612" w14:font="MS Gothic"/>
            <w14:uncheckedState w14:val="2610" w14:font="MS Gothic"/>
          </w14:checkbox>
        </w:sdtPr>
        <w:sdtContent>
          <w:r w:rsidR="00C51899">
            <w:rPr>
              <w:rFonts w:ascii="MS Gothic" w:eastAsia="MS Gothic" w:hAnsi="MS Gothic" w:hint="eastAsia"/>
              <w:sz w:val="20"/>
              <w:szCs w:val="20"/>
            </w:rPr>
            <w:t>☐</w:t>
          </w:r>
        </w:sdtContent>
      </w:sdt>
      <w:r w:rsidRPr="00CE4AE5">
        <w:rPr>
          <w:sz w:val="20"/>
          <w:szCs w:val="20"/>
        </w:rPr>
        <w:tab/>
      </w:r>
      <w:r w:rsidRPr="00CE4AE5">
        <w:rPr>
          <w:sz w:val="20"/>
          <w:szCs w:val="20"/>
        </w:rPr>
        <w:tab/>
      </w:r>
      <w:r w:rsidR="00423898">
        <w:rPr>
          <w:sz w:val="20"/>
          <w:szCs w:val="20"/>
        </w:rPr>
        <w:tab/>
      </w:r>
      <w:r w:rsidR="00423898">
        <w:rPr>
          <w:sz w:val="20"/>
          <w:szCs w:val="20"/>
        </w:rPr>
        <w:tab/>
      </w:r>
      <w:r w:rsidRPr="00CE4AE5">
        <w:rPr>
          <w:sz w:val="20"/>
          <w:szCs w:val="20"/>
        </w:rPr>
        <w:t>No</w:t>
      </w:r>
      <w:sdt>
        <w:sdtPr>
          <w:rPr>
            <w:sz w:val="20"/>
            <w:szCs w:val="20"/>
          </w:rPr>
          <w:alias w:val="No student is not on time"/>
          <w:tag w:val="Check no Question 1"/>
          <w:id w:val="-1547833866"/>
          <w14:checkbox>
            <w14:checked w14:val="0"/>
            <w14:checkedState w14:val="2612" w14:font="MS Gothic"/>
            <w14:uncheckedState w14:val="2610" w14:font="MS Gothic"/>
          </w14:checkbox>
        </w:sdtPr>
        <w:sdtContent>
          <w:r w:rsidR="00C51899">
            <w:rPr>
              <w:rFonts w:ascii="MS Gothic" w:eastAsia="MS Gothic" w:hAnsi="MS Gothic" w:hint="eastAsia"/>
              <w:sz w:val="20"/>
              <w:szCs w:val="20"/>
            </w:rPr>
            <w:t>☐</w:t>
          </w:r>
        </w:sdtContent>
      </w:sdt>
    </w:p>
    <w:p w14:paraId="5FAE1E3C" w14:textId="77777777" w:rsidR="005939C3" w:rsidRPr="00CE4AE5" w:rsidRDefault="005939C3" w:rsidP="005939C3">
      <w:pPr>
        <w:rPr>
          <w:sz w:val="20"/>
          <w:szCs w:val="20"/>
        </w:rPr>
      </w:pPr>
      <w:r w:rsidRPr="00CE4AE5">
        <w:rPr>
          <w:i/>
          <w:sz w:val="20"/>
          <w:szCs w:val="20"/>
        </w:rPr>
        <w:tab/>
      </w:r>
    </w:p>
    <w:p w14:paraId="35CACA73" w14:textId="23CB9A35" w:rsidR="005939C3" w:rsidRPr="00523465" w:rsidRDefault="005939C3" w:rsidP="00523465">
      <w:pPr>
        <w:pStyle w:val="ListParagraph"/>
        <w:numPr>
          <w:ilvl w:val="0"/>
          <w:numId w:val="11"/>
        </w:numPr>
        <w:rPr>
          <w:sz w:val="20"/>
          <w:szCs w:val="20"/>
        </w:rPr>
      </w:pPr>
      <w:r w:rsidRPr="00523465">
        <w:rPr>
          <w:sz w:val="20"/>
          <w:szCs w:val="20"/>
        </w:rPr>
        <w:t>Do you feel at this point in the semester the student is meeting outlined course objectives?</w:t>
      </w:r>
    </w:p>
    <w:p w14:paraId="3FC571C6" w14:textId="48D2F9CB" w:rsidR="005939C3" w:rsidRPr="00CE4AE5" w:rsidRDefault="005939C3" w:rsidP="005939C3">
      <w:pPr>
        <w:rPr>
          <w:sz w:val="20"/>
          <w:szCs w:val="20"/>
        </w:rPr>
      </w:pPr>
      <w:r w:rsidRPr="00CE4AE5">
        <w:rPr>
          <w:sz w:val="20"/>
          <w:szCs w:val="20"/>
        </w:rPr>
        <w:tab/>
        <w:t>Yes</w:t>
      </w:r>
      <w:sdt>
        <w:sdtPr>
          <w:rPr>
            <w:sz w:val="20"/>
            <w:szCs w:val="20"/>
          </w:rPr>
          <w:alias w:val="Yes student is meeting objectives"/>
          <w:tag w:val="Check for Yes Question 2"/>
          <w:id w:val="2024581919"/>
          <w14:checkbox>
            <w14:checked w14:val="0"/>
            <w14:checkedState w14:val="2612" w14:font="MS Gothic"/>
            <w14:uncheckedState w14:val="2610" w14:font="MS Gothic"/>
          </w14:checkbox>
        </w:sdtPr>
        <w:sdtContent>
          <w:r w:rsidR="00C51899">
            <w:rPr>
              <w:rFonts w:ascii="MS Gothic" w:eastAsia="MS Gothic" w:hAnsi="MS Gothic" w:hint="eastAsia"/>
              <w:sz w:val="20"/>
              <w:szCs w:val="20"/>
            </w:rPr>
            <w:t>☐</w:t>
          </w:r>
        </w:sdtContent>
      </w:sdt>
      <w:r w:rsidRPr="00CE4AE5">
        <w:rPr>
          <w:sz w:val="20"/>
          <w:szCs w:val="20"/>
        </w:rPr>
        <w:tab/>
      </w:r>
      <w:r w:rsidRPr="00CE4AE5">
        <w:rPr>
          <w:sz w:val="20"/>
          <w:szCs w:val="20"/>
        </w:rPr>
        <w:tab/>
      </w:r>
      <w:r w:rsidR="00423898">
        <w:rPr>
          <w:sz w:val="20"/>
          <w:szCs w:val="20"/>
        </w:rPr>
        <w:tab/>
      </w:r>
      <w:r w:rsidR="00423898">
        <w:rPr>
          <w:sz w:val="20"/>
          <w:szCs w:val="20"/>
        </w:rPr>
        <w:tab/>
      </w:r>
      <w:r w:rsidRPr="00CE4AE5">
        <w:rPr>
          <w:sz w:val="20"/>
          <w:szCs w:val="20"/>
        </w:rPr>
        <w:t>No</w:t>
      </w:r>
      <w:sdt>
        <w:sdtPr>
          <w:rPr>
            <w:sz w:val="20"/>
            <w:szCs w:val="20"/>
          </w:rPr>
          <w:alias w:val="No student is not meeting objectives"/>
          <w:tag w:val="Check for no question 2"/>
          <w:id w:val="543111818"/>
          <w14:checkbox>
            <w14:checked w14:val="0"/>
            <w14:checkedState w14:val="2612" w14:font="MS Gothic"/>
            <w14:uncheckedState w14:val="2610" w14:font="MS Gothic"/>
          </w14:checkbox>
        </w:sdtPr>
        <w:sdtContent>
          <w:r w:rsidR="00C51899">
            <w:rPr>
              <w:rFonts w:ascii="MS Gothic" w:eastAsia="MS Gothic" w:hAnsi="MS Gothic" w:hint="eastAsia"/>
              <w:sz w:val="20"/>
              <w:szCs w:val="20"/>
            </w:rPr>
            <w:t>☐</w:t>
          </w:r>
        </w:sdtContent>
      </w:sdt>
      <w:r w:rsidRPr="00CE4AE5">
        <w:rPr>
          <w:sz w:val="20"/>
          <w:szCs w:val="20"/>
        </w:rPr>
        <w:tab/>
      </w:r>
    </w:p>
    <w:p w14:paraId="14AA8429" w14:textId="77777777" w:rsidR="005939C3" w:rsidRPr="00CE4AE5" w:rsidRDefault="005939C3" w:rsidP="005939C3">
      <w:pPr>
        <w:rPr>
          <w:sz w:val="20"/>
          <w:szCs w:val="20"/>
        </w:rPr>
      </w:pPr>
    </w:p>
    <w:p w14:paraId="38E6E7E8" w14:textId="77276CCA" w:rsidR="00423898" w:rsidRDefault="005939C3" w:rsidP="005939C3">
      <w:pPr>
        <w:rPr>
          <w:sz w:val="20"/>
          <w:szCs w:val="20"/>
          <w:u w:val="single"/>
        </w:rPr>
      </w:pPr>
      <w:r w:rsidRPr="00CE4AE5">
        <w:rPr>
          <w:sz w:val="20"/>
          <w:szCs w:val="20"/>
        </w:rPr>
        <w:tab/>
        <w:t>If not please indicate what the student needs to do to correct this</w:t>
      </w:r>
      <w:r w:rsidRPr="00CE4AE5">
        <w:rPr>
          <w:sz w:val="20"/>
          <w:szCs w:val="20"/>
        </w:rPr>
        <w:tab/>
      </w:r>
      <w:r w:rsidRPr="00CE4AE5">
        <w:rPr>
          <w:sz w:val="20"/>
          <w:szCs w:val="20"/>
        </w:rPr>
        <w:tab/>
      </w:r>
      <w:r w:rsidRPr="00CE4AE5">
        <w:rPr>
          <w:sz w:val="20"/>
          <w:szCs w:val="20"/>
        </w:rPr>
        <w:tab/>
      </w:r>
      <w:r w:rsidRPr="00CE4AE5">
        <w:rPr>
          <w:sz w:val="20"/>
          <w:szCs w:val="20"/>
        </w:rPr>
        <w:tab/>
      </w:r>
      <w:r w:rsidRPr="00CE4AE5">
        <w:rPr>
          <w:sz w:val="20"/>
          <w:szCs w:val="20"/>
        </w:rPr>
        <w:tab/>
      </w:r>
      <w:r w:rsidRPr="00CE4AE5">
        <w:rPr>
          <w:sz w:val="20"/>
          <w:szCs w:val="20"/>
        </w:rPr>
        <w:tab/>
      </w:r>
      <w:r w:rsidRPr="00CE4AE5">
        <w:rPr>
          <w:sz w:val="20"/>
          <w:szCs w:val="20"/>
        </w:rPr>
        <w:tab/>
      </w:r>
      <w:sdt>
        <w:sdtPr>
          <w:rPr>
            <w:sz w:val="20"/>
            <w:szCs w:val="20"/>
          </w:rPr>
          <w:alias w:val="If no, Indicate more information"/>
          <w:tag w:val="If not please indicate what the student needs to do to correct this"/>
          <w:id w:val="1557204270"/>
          <w:placeholder>
            <w:docPart w:val="DefaultPlaceholder_-1854013440"/>
          </w:placeholder>
          <w:showingPlcHdr/>
          <w:text/>
        </w:sdtPr>
        <w:sdtContent>
          <w:r w:rsidR="006B15CD" w:rsidRPr="00AD0B07">
            <w:rPr>
              <w:rStyle w:val="PlaceholderText"/>
              <w:color w:val="auto"/>
            </w:rPr>
            <w:t>Click or tap here to enter text.</w:t>
          </w:r>
        </w:sdtContent>
      </w:sdt>
    </w:p>
    <w:p w14:paraId="0A328CC0" w14:textId="77777777" w:rsidR="00423898" w:rsidRDefault="00423898" w:rsidP="005939C3">
      <w:pPr>
        <w:rPr>
          <w:sz w:val="20"/>
          <w:szCs w:val="20"/>
          <w:u w:val="single"/>
        </w:rPr>
      </w:pPr>
    </w:p>
    <w:p w14:paraId="6C9CDA74" w14:textId="0D5B7F62" w:rsidR="005939C3" w:rsidRPr="00CE4AE5" w:rsidRDefault="005939C3" w:rsidP="005939C3">
      <w:pPr>
        <w:rPr>
          <w:sz w:val="20"/>
          <w:szCs w:val="20"/>
        </w:rPr>
      </w:pPr>
      <w:r w:rsidRPr="00CE4AE5">
        <w:rPr>
          <w:sz w:val="20"/>
          <w:szCs w:val="20"/>
        </w:rPr>
        <w:tab/>
      </w:r>
    </w:p>
    <w:p w14:paraId="587591DF" w14:textId="7EDE6197" w:rsidR="001F3C28" w:rsidRPr="00523465" w:rsidRDefault="001F3C28" w:rsidP="00523465">
      <w:pPr>
        <w:pStyle w:val="ListParagraph"/>
        <w:numPr>
          <w:ilvl w:val="0"/>
          <w:numId w:val="11"/>
        </w:numPr>
        <w:rPr>
          <w:sz w:val="20"/>
          <w:szCs w:val="20"/>
        </w:rPr>
      </w:pPr>
      <w:r w:rsidRPr="00523465">
        <w:rPr>
          <w:sz w:val="20"/>
          <w:szCs w:val="20"/>
        </w:rPr>
        <w:t>Is the student currently passing your course</w:t>
      </w:r>
      <w:r w:rsidR="00456E4F" w:rsidRPr="00523465">
        <w:rPr>
          <w:sz w:val="20"/>
          <w:szCs w:val="20"/>
        </w:rPr>
        <w:t xml:space="preserve"> (do not include actual grades due to FERPA reasons)</w:t>
      </w:r>
      <w:r w:rsidRPr="00523465">
        <w:rPr>
          <w:sz w:val="20"/>
          <w:szCs w:val="20"/>
        </w:rPr>
        <w:t>?</w:t>
      </w:r>
    </w:p>
    <w:p w14:paraId="3169EA0F" w14:textId="732526A6" w:rsidR="001F3C28" w:rsidRPr="00CE4AE5" w:rsidRDefault="001F3C28" w:rsidP="005939C3">
      <w:pPr>
        <w:rPr>
          <w:sz w:val="20"/>
          <w:szCs w:val="20"/>
          <w:u w:val="single"/>
        </w:rPr>
      </w:pPr>
      <w:r w:rsidRPr="00CE4AE5">
        <w:rPr>
          <w:sz w:val="20"/>
          <w:szCs w:val="20"/>
        </w:rPr>
        <w:tab/>
        <w:t>Yes</w:t>
      </w:r>
      <w:sdt>
        <w:sdtPr>
          <w:rPr>
            <w:sz w:val="20"/>
            <w:szCs w:val="20"/>
          </w:rPr>
          <w:alias w:val="Yes student is passing course"/>
          <w:tag w:val="Check yes question 3"/>
          <w:id w:val="1695500898"/>
          <w14:checkbox>
            <w14:checked w14:val="0"/>
            <w14:checkedState w14:val="2612" w14:font="MS Gothic"/>
            <w14:uncheckedState w14:val="2610" w14:font="MS Gothic"/>
          </w14:checkbox>
        </w:sdtPr>
        <w:sdtContent>
          <w:r w:rsidR="00C51899">
            <w:rPr>
              <w:rFonts w:ascii="MS Gothic" w:eastAsia="MS Gothic" w:hAnsi="MS Gothic" w:hint="eastAsia"/>
              <w:sz w:val="20"/>
              <w:szCs w:val="20"/>
            </w:rPr>
            <w:t>☐</w:t>
          </w:r>
        </w:sdtContent>
      </w:sdt>
      <w:r w:rsidRPr="00CE4AE5">
        <w:rPr>
          <w:sz w:val="20"/>
          <w:szCs w:val="20"/>
        </w:rPr>
        <w:tab/>
      </w:r>
      <w:r w:rsidRPr="00CE4AE5">
        <w:rPr>
          <w:sz w:val="20"/>
          <w:szCs w:val="20"/>
        </w:rPr>
        <w:tab/>
      </w:r>
      <w:r w:rsidR="00423898">
        <w:rPr>
          <w:sz w:val="20"/>
          <w:szCs w:val="20"/>
        </w:rPr>
        <w:tab/>
      </w:r>
      <w:r w:rsidR="00423898">
        <w:rPr>
          <w:sz w:val="20"/>
          <w:szCs w:val="20"/>
        </w:rPr>
        <w:tab/>
      </w:r>
      <w:r w:rsidRPr="00CE4AE5">
        <w:rPr>
          <w:sz w:val="20"/>
          <w:szCs w:val="20"/>
        </w:rPr>
        <w:t>No</w:t>
      </w:r>
      <w:sdt>
        <w:sdtPr>
          <w:rPr>
            <w:sz w:val="20"/>
            <w:szCs w:val="20"/>
          </w:rPr>
          <w:alias w:val="No student is not passing course"/>
          <w:tag w:val="Check no for question 3"/>
          <w:id w:val="1863777824"/>
          <w14:checkbox>
            <w14:checked w14:val="0"/>
            <w14:checkedState w14:val="2612" w14:font="MS Gothic"/>
            <w14:uncheckedState w14:val="2610" w14:font="MS Gothic"/>
          </w14:checkbox>
        </w:sdtPr>
        <w:sdtContent>
          <w:r w:rsidR="00C51899">
            <w:rPr>
              <w:rFonts w:ascii="MS Gothic" w:eastAsia="MS Gothic" w:hAnsi="MS Gothic" w:hint="eastAsia"/>
              <w:sz w:val="20"/>
              <w:szCs w:val="20"/>
            </w:rPr>
            <w:t>☐</w:t>
          </w:r>
        </w:sdtContent>
      </w:sdt>
    </w:p>
    <w:p w14:paraId="47451751" w14:textId="77777777" w:rsidR="001F3C28" w:rsidRPr="00CE4AE5" w:rsidRDefault="005939C3" w:rsidP="005939C3">
      <w:pPr>
        <w:rPr>
          <w:sz w:val="20"/>
          <w:szCs w:val="20"/>
        </w:rPr>
      </w:pPr>
      <w:r w:rsidRPr="00CE4AE5">
        <w:rPr>
          <w:sz w:val="20"/>
          <w:szCs w:val="20"/>
        </w:rPr>
        <w:t xml:space="preserve"> </w:t>
      </w:r>
    </w:p>
    <w:p w14:paraId="409C5E69" w14:textId="62A77D49" w:rsidR="005939C3" w:rsidRPr="00523465" w:rsidRDefault="005939C3" w:rsidP="00523465">
      <w:pPr>
        <w:pStyle w:val="ListParagraph"/>
        <w:numPr>
          <w:ilvl w:val="0"/>
          <w:numId w:val="11"/>
        </w:numPr>
        <w:rPr>
          <w:sz w:val="20"/>
          <w:szCs w:val="20"/>
        </w:rPr>
      </w:pPr>
      <w:r w:rsidRPr="00523465">
        <w:rPr>
          <w:sz w:val="20"/>
          <w:szCs w:val="20"/>
        </w:rPr>
        <w:t>Has/Does this student seek your assistance?</w:t>
      </w:r>
    </w:p>
    <w:p w14:paraId="49DEAFC5" w14:textId="75F47E8D" w:rsidR="005939C3" w:rsidRPr="00CE4AE5" w:rsidRDefault="005939C3" w:rsidP="005939C3">
      <w:pPr>
        <w:ind w:left="360"/>
        <w:rPr>
          <w:sz w:val="20"/>
          <w:szCs w:val="20"/>
        </w:rPr>
      </w:pPr>
      <w:r w:rsidRPr="00CE4AE5">
        <w:rPr>
          <w:sz w:val="20"/>
          <w:szCs w:val="20"/>
        </w:rPr>
        <w:tab/>
        <w:t>Yes</w:t>
      </w:r>
      <w:sdt>
        <w:sdtPr>
          <w:rPr>
            <w:sz w:val="20"/>
            <w:szCs w:val="20"/>
          </w:rPr>
          <w:alias w:val="Yes student seeks assistance"/>
          <w:tag w:val="Check yes question 4"/>
          <w:id w:val="-2050208940"/>
          <w14:checkbox>
            <w14:checked w14:val="0"/>
            <w14:checkedState w14:val="2612" w14:font="MS Gothic"/>
            <w14:uncheckedState w14:val="2610" w14:font="MS Gothic"/>
          </w14:checkbox>
        </w:sdtPr>
        <w:sdtContent>
          <w:r w:rsidR="006B15CD">
            <w:rPr>
              <w:rFonts w:ascii="MS Gothic" w:eastAsia="MS Gothic" w:hAnsi="MS Gothic" w:hint="eastAsia"/>
              <w:sz w:val="20"/>
              <w:szCs w:val="20"/>
            </w:rPr>
            <w:t>☐</w:t>
          </w:r>
        </w:sdtContent>
      </w:sdt>
      <w:r w:rsidRPr="00CE4AE5">
        <w:rPr>
          <w:sz w:val="20"/>
          <w:szCs w:val="20"/>
        </w:rPr>
        <w:tab/>
      </w:r>
      <w:r w:rsidR="00423898">
        <w:rPr>
          <w:sz w:val="20"/>
          <w:szCs w:val="20"/>
        </w:rPr>
        <w:tab/>
      </w:r>
      <w:r w:rsidR="00423898">
        <w:rPr>
          <w:sz w:val="20"/>
          <w:szCs w:val="20"/>
        </w:rPr>
        <w:tab/>
      </w:r>
      <w:r w:rsidR="009400CF">
        <w:rPr>
          <w:sz w:val="20"/>
          <w:szCs w:val="20"/>
        </w:rPr>
        <w:tab/>
      </w:r>
      <w:r w:rsidRPr="00CE4AE5">
        <w:rPr>
          <w:sz w:val="20"/>
          <w:szCs w:val="20"/>
        </w:rPr>
        <w:t>No</w:t>
      </w:r>
      <w:sdt>
        <w:sdtPr>
          <w:rPr>
            <w:sz w:val="20"/>
            <w:szCs w:val="20"/>
          </w:rPr>
          <w:alias w:val="No student does not seek assistance"/>
          <w:tag w:val="Check no for question 4"/>
          <w:id w:val="-718822066"/>
          <w14:checkbox>
            <w14:checked w14:val="0"/>
            <w14:checkedState w14:val="2612" w14:font="MS Gothic"/>
            <w14:uncheckedState w14:val="2610" w14:font="MS Gothic"/>
          </w14:checkbox>
        </w:sdtPr>
        <w:sdtContent>
          <w:r w:rsidR="00523465">
            <w:rPr>
              <w:rFonts w:ascii="MS Gothic" w:eastAsia="MS Gothic" w:hAnsi="MS Gothic" w:hint="eastAsia"/>
              <w:sz w:val="20"/>
              <w:szCs w:val="20"/>
            </w:rPr>
            <w:t>☐</w:t>
          </w:r>
        </w:sdtContent>
      </w:sdt>
    </w:p>
    <w:p w14:paraId="7F09F94C" w14:textId="77777777" w:rsidR="005939C3" w:rsidRPr="00CE4AE5" w:rsidRDefault="005939C3" w:rsidP="005939C3">
      <w:pPr>
        <w:ind w:left="360"/>
        <w:rPr>
          <w:sz w:val="20"/>
          <w:szCs w:val="20"/>
        </w:rPr>
      </w:pPr>
      <w:r w:rsidRPr="00CE4AE5">
        <w:rPr>
          <w:sz w:val="20"/>
          <w:szCs w:val="20"/>
        </w:rPr>
        <w:tab/>
      </w:r>
    </w:p>
    <w:p w14:paraId="3CADC58E" w14:textId="77777777" w:rsidR="005939C3" w:rsidRPr="00CE4AE5" w:rsidRDefault="005939C3" w:rsidP="005939C3">
      <w:pPr>
        <w:ind w:left="360"/>
        <w:rPr>
          <w:sz w:val="20"/>
          <w:szCs w:val="20"/>
        </w:rPr>
      </w:pPr>
      <w:r w:rsidRPr="00CE4AE5">
        <w:rPr>
          <w:sz w:val="20"/>
          <w:szCs w:val="20"/>
        </w:rPr>
        <w:tab/>
        <w:t>If not when are your scheduled office hours?</w:t>
      </w:r>
    </w:p>
    <w:p w14:paraId="7180B69E" w14:textId="268ED52B" w:rsidR="005939C3" w:rsidRDefault="005939C3" w:rsidP="005939C3">
      <w:pPr>
        <w:ind w:left="360"/>
        <w:rPr>
          <w:sz w:val="20"/>
          <w:szCs w:val="20"/>
          <w:u w:val="single"/>
        </w:rPr>
      </w:pPr>
      <w:r w:rsidRPr="00CE4AE5">
        <w:rPr>
          <w:sz w:val="20"/>
          <w:szCs w:val="20"/>
        </w:rPr>
        <w:tab/>
      </w:r>
      <w:sdt>
        <w:sdtPr>
          <w:rPr>
            <w:sz w:val="20"/>
            <w:szCs w:val="20"/>
          </w:rPr>
          <w:alias w:val="Professor Scheduled Office Hours"/>
          <w:tag w:val="If not please fill out your scheduled office hours"/>
          <w:id w:val="838116288"/>
          <w:placeholder>
            <w:docPart w:val="DefaultPlaceholder_-1854013440"/>
          </w:placeholder>
          <w:showingPlcHdr/>
          <w:text/>
        </w:sdtPr>
        <w:sdtContent>
          <w:r w:rsidR="006B15CD" w:rsidRPr="00AD0B07">
            <w:rPr>
              <w:rStyle w:val="PlaceholderText"/>
              <w:color w:val="auto"/>
            </w:rPr>
            <w:t>Click or tap here to enter text.</w:t>
          </w:r>
        </w:sdtContent>
      </w:sdt>
    </w:p>
    <w:p w14:paraId="0D46EAD2" w14:textId="77777777" w:rsidR="00423898" w:rsidRPr="00CE4AE5" w:rsidRDefault="00423898" w:rsidP="00C96028">
      <w:pPr>
        <w:rPr>
          <w:sz w:val="20"/>
          <w:szCs w:val="20"/>
          <w:u w:val="single"/>
        </w:rPr>
      </w:pPr>
    </w:p>
    <w:p w14:paraId="71EACA06" w14:textId="77777777" w:rsidR="005939C3" w:rsidRPr="00CE4AE5" w:rsidRDefault="005939C3" w:rsidP="005939C3">
      <w:pPr>
        <w:pBdr>
          <w:bottom w:val="thinThickThinSmallGap" w:sz="24" w:space="1" w:color="auto"/>
        </w:pBdr>
        <w:ind w:left="360"/>
        <w:rPr>
          <w:sz w:val="20"/>
          <w:szCs w:val="20"/>
        </w:rPr>
      </w:pPr>
      <w:r w:rsidRPr="00CE4AE5">
        <w:rPr>
          <w:sz w:val="20"/>
          <w:szCs w:val="20"/>
        </w:rPr>
        <w:tab/>
      </w:r>
    </w:p>
    <w:p w14:paraId="2731DC95" w14:textId="09C4D926" w:rsidR="00423898" w:rsidRPr="00CE4AE5" w:rsidRDefault="009D21F1" w:rsidP="005939C3">
      <w:pPr>
        <w:rPr>
          <w:sz w:val="22"/>
          <w:szCs w:val="22"/>
        </w:rPr>
      </w:pPr>
      <w:r w:rsidRPr="00CE4AE5">
        <w:rPr>
          <w:sz w:val="22"/>
          <w:szCs w:val="22"/>
        </w:rPr>
        <w:t>Professor</w:t>
      </w:r>
      <w:r w:rsidR="005939C3" w:rsidRPr="00CE4AE5">
        <w:rPr>
          <w:sz w:val="22"/>
          <w:szCs w:val="22"/>
        </w:rPr>
        <w:t xml:space="preserve"> </w:t>
      </w:r>
      <w:r w:rsidR="00990F24">
        <w:rPr>
          <w:sz w:val="22"/>
          <w:szCs w:val="22"/>
        </w:rPr>
        <w:t>Recommendations (</w:t>
      </w:r>
      <w:r w:rsidR="00456E4F">
        <w:rPr>
          <w:sz w:val="22"/>
          <w:szCs w:val="22"/>
        </w:rPr>
        <w:t xml:space="preserve">do </w:t>
      </w:r>
      <w:r w:rsidR="00990F24">
        <w:rPr>
          <w:sz w:val="22"/>
          <w:szCs w:val="22"/>
        </w:rPr>
        <w:t>not include actual grades</w:t>
      </w:r>
      <w:r w:rsidR="00456E4F">
        <w:rPr>
          <w:sz w:val="22"/>
          <w:szCs w:val="22"/>
        </w:rPr>
        <w:t xml:space="preserve"> due to FERPA reasons</w:t>
      </w:r>
      <w:r w:rsidR="00990F24">
        <w:rPr>
          <w:sz w:val="22"/>
          <w:szCs w:val="22"/>
        </w:rPr>
        <w:t>)</w:t>
      </w:r>
      <w:r w:rsidR="005939C3" w:rsidRPr="00CE4AE5">
        <w:rPr>
          <w:sz w:val="22"/>
          <w:szCs w:val="22"/>
        </w:rPr>
        <w:t>:</w:t>
      </w:r>
    </w:p>
    <w:sdt>
      <w:sdtPr>
        <w:rPr>
          <w:sz w:val="20"/>
          <w:szCs w:val="20"/>
        </w:rPr>
        <w:alias w:val="Professor recommendations"/>
        <w:tag w:val="What does the professor recommend for the student at this time?"/>
        <w:id w:val="-795134963"/>
        <w:placeholder>
          <w:docPart w:val="DefaultPlaceholder_-1854013440"/>
        </w:placeholder>
        <w:showingPlcHdr/>
        <w:text/>
      </w:sdtPr>
      <w:sdtContent>
        <w:p w14:paraId="3BDFAF43" w14:textId="1D1063C7" w:rsidR="005939C3" w:rsidRDefault="00C96028" w:rsidP="005939C3">
          <w:pPr>
            <w:rPr>
              <w:sz w:val="20"/>
              <w:szCs w:val="20"/>
            </w:rPr>
          </w:pPr>
          <w:r w:rsidRPr="00AD0B07">
            <w:rPr>
              <w:rStyle w:val="PlaceholderText"/>
              <w:color w:val="auto"/>
            </w:rPr>
            <w:t>Click or tap here to enter text.</w:t>
          </w:r>
        </w:p>
      </w:sdtContent>
    </w:sdt>
    <w:p w14:paraId="5AA8A758" w14:textId="1328CC43" w:rsidR="00423898" w:rsidRDefault="00423898" w:rsidP="005939C3">
      <w:pPr>
        <w:rPr>
          <w:sz w:val="20"/>
          <w:szCs w:val="20"/>
        </w:rPr>
      </w:pPr>
    </w:p>
    <w:p w14:paraId="02259673" w14:textId="77777777" w:rsidR="00AD0B07" w:rsidRDefault="00AD0B07" w:rsidP="005939C3">
      <w:pPr>
        <w:rPr>
          <w:sz w:val="22"/>
          <w:szCs w:val="22"/>
        </w:rPr>
      </w:pPr>
    </w:p>
    <w:p w14:paraId="0F536739" w14:textId="77095BB8" w:rsidR="005939C3" w:rsidRPr="00CE4AE5" w:rsidRDefault="009D21F1" w:rsidP="005939C3">
      <w:pPr>
        <w:rPr>
          <w:sz w:val="22"/>
          <w:szCs w:val="22"/>
          <w:u w:val="single"/>
        </w:rPr>
      </w:pPr>
      <w:r w:rsidRPr="00CE4AE5">
        <w:rPr>
          <w:sz w:val="22"/>
          <w:szCs w:val="22"/>
        </w:rPr>
        <w:t>Profess</w:t>
      </w:r>
      <w:r w:rsidR="005939C3" w:rsidRPr="00CE4AE5">
        <w:rPr>
          <w:sz w:val="22"/>
          <w:szCs w:val="22"/>
        </w:rPr>
        <w:t>or Signature:</w:t>
      </w:r>
      <w:sdt>
        <w:sdtPr>
          <w:rPr>
            <w:sz w:val="22"/>
            <w:szCs w:val="22"/>
          </w:rPr>
          <w:alias w:val="Professor Signature"/>
          <w:tag w:val="Please sign here"/>
          <w:id w:val="1526675697"/>
          <w:placeholder>
            <w:docPart w:val="DefaultPlaceholder_-1854013440"/>
          </w:placeholder>
          <w:showingPlcHdr/>
          <w:text/>
        </w:sdtPr>
        <w:sdtContent>
          <w:r w:rsidR="00AD0B07" w:rsidRPr="00AD0B07">
            <w:rPr>
              <w:rStyle w:val="PlaceholderText"/>
              <w:color w:val="auto"/>
            </w:rPr>
            <w:t>Click or tap here to enter text.</w:t>
          </w:r>
        </w:sdtContent>
      </w:sdt>
      <w:r w:rsidR="005939C3" w:rsidRPr="00CE4AE5">
        <w:rPr>
          <w:sz w:val="22"/>
          <w:szCs w:val="22"/>
        </w:rPr>
        <w:tab/>
      </w:r>
      <w:r w:rsidR="00423898">
        <w:rPr>
          <w:sz w:val="22"/>
          <w:szCs w:val="22"/>
        </w:rPr>
        <w:tab/>
      </w:r>
      <w:r w:rsidR="005939C3" w:rsidRPr="00CE4AE5">
        <w:rPr>
          <w:sz w:val="22"/>
          <w:szCs w:val="22"/>
        </w:rPr>
        <w:t>Date:</w:t>
      </w:r>
      <w:sdt>
        <w:sdtPr>
          <w:rPr>
            <w:sz w:val="22"/>
            <w:szCs w:val="22"/>
          </w:rPr>
          <w:alias w:val="Date of signature"/>
          <w:tag w:val="Enter date of the signature"/>
          <w:id w:val="211078071"/>
          <w:placeholder>
            <w:docPart w:val="DefaultPlaceholder_-1854013440"/>
          </w:placeholder>
          <w:showingPlcHdr/>
          <w:text/>
        </w:sdtPr>
        <w:sdtContent>
          <w:r w:rsidR="00AD0B07" w:rsidRPr="00AD0B07">
            <w:rPr>
              <w:rStyle w:val="PlaceholderText"/>
              <w:color w:val="auto"/>
            </w:rPr>
            <w:t>Click or tap here to enter text.</w:t>
          </w:r>
        </w:sdtContent>
      </w:sdt>
    </w:p>
    <w:p w14:paraId="0DABACEF" w14:textId="77777777" w:rsidR="00CE4AE5" w:rsidRDefault="00CE4AE5" w:rsidP="005939C3">
      <w:pPr>
        <w:rPr>
          <w:sz w:val="20"/>
          <w:szCs w:val="20"/>
          <w:u w:val="single"/>
        </w:rPr>
      </w:pPr>
    </w:p>
    <w:p w14:paraId="0E15FB48" w14:textId="77777777" w:rsidR="00DB20EA" w:rsidRPr="00CE4AE5" w:rsidRDefault="00CE4AE5">
      <w:pPr>
        <w:rPr>
          <w:sz w:val="20"/>
          <w:szCs w:val="20"/>
        </w:rPr>
      </w:pPr>
      <w:r w:rsidRPr="00CE4AE5">
        <w:rPr>
          <w:sz w:val="20"/>
          <w:szCs w:val="20"/>
        </w:rPr>
        <w:t>College of Arts &amp; Science, Academic Advising Office</w:t>
      </w:r>
    </w:p>
    <w:p w14:paraId="7C55C44E" w14:textId="77777777" w:rsidR="00CE4AE5" w:rsidRPr="00CE4AE5" w:rsidRDefault="00CE4AE5">
      <w:pPr>
        <w:rPr>
          <w:sz w:val="20"/>
          <w:szCs w:val="20"/>
        </w:rPr>
      </w:pPr>
      <w:r w:rsidRPr="00CE4AE5">
        <w:rPr>
          <w:sz w:val="20"/>
          <w:szCs w:val="20"/>
        </w:rPr>
        <w:t>Building 51, Room 2500</w:t>
      </w:r>
    </w:p>
    <w:p w14:paraId="0158EBA9" w14:textId="77777777" w:rsidR="00CE4AE5" w:rsidRPr="00CE4AE5" w:rsidRDefault="00CE4AE5">
      <w:pPr>
        <w:rPr>
          <w:sz w:val="20"/>
          <w:szCs w:val="20"/>
        </w:rPr>
      </w:pPr>
      <w:r w:rsidRPr="00CE4AE5">
        <w:rPr>
          <w:sz w:val="20"/>
          <w:szCs w:val="20"/>
        </w:rPr>
        <w:t>Tel: (904) 620-2797, Fax: (904) 620-2799</w:t>
      </w:r>
    </w:p>
    <w:p w14:paraId="4B5567AB" w14:textId="77777777" w:rsidR="00CE4AE5" w:rsidRPr="00CE4AE5" w:rsidRDefault="00CE4AE5">
      <w:pPr>
        <w:rPr>
          <w:sz w:val="20"/>
          <w:szCs w:val="20"/>
        </w:rPr>
      </w:pPr>
      <w:r w:rsidRPr="00CE4AE5">
        <w:rPr>
          <w:sz w:val="20"/>
          <w:szCs w:val="20"/>
        </w:rPr>
        <w:t xml:space="preserve">e-mail: </w:t>
      </w:r>
      <w:hyperlink r:id="rId5" w:history="1">
        <w:r w:rsidRPr="00CE4AE5">
          <w:rPr>
            <w:rStyle w:val="Hyperlink"/>
            <w:sz w:val="20"/>
            <w:szCs w:val="20"/>
          </w:rPr>
          <w:t>asadv@unf.edu</w:t>
        </w:r>
      </w:hyperlink>
      <w:r w:rsidRPr="00CE4AE5">
        <w:rPr>
          <w:sz w:val="20"/>
          <w:szCs w:val="20"/>
        </w:rPr>
        <w:t xml:space="preserve"> </w:t>
      </w:r>
    </w:p>
    <w:sectPr w:rsidR="00CE4AE5" w:rsidRPr="00CE4AE5" w:rsidSect="005939C3">
      <w:pgSz w:w="12240" w:h="15840"/>
      <w:pgMar w:top="864" w:right="1008" w:bottom="864"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52A404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10C970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4F6CD6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038C49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2947B5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57AC65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F9A62F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E2E386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B04627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1CC66B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5F3A6EAC"/>
    <w:multiLevelType w:val="hybridMultilevel"/>
    <w:tmpl w:val="12A81D58"/>
    <w:lvl w:ilvl="0" w:tplc="0409000F">
      <w:start w:val="1"/>
      <w:numFmt w:val="decimal"/>
      <w:lvlText w:val="%1."/>
      <w:lvlJc w:val="left"/>
      <w:pPr>
        <w:ind w:left="360" w:hanging="360"/>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198736096">
    <w:abstractNumId w:val="9"/>
  </w:num>
  <w:num w:numId="2" w16cid:durableId="17438924">
    <w:abstractNumId w:val="7"/>
  </w:num>
  <w:num w:numId="3" w16cid:durableId="1028214420">
    <w:abstractNumId w:val="6"/>
  </w:num>
  <w:num w:numId="4" w16cid:durableId="1029334884">
    <w:abstractNumId w:val="5"/>
  </w:num>
  <w:num w:numId="5" w16cid:durableId="1272977507">
    <w:abstractNumId w:val="4"/>
  </w:num>
  <w:num w:numId="6" w16cid:durableId="1644852453">
    <w:abstractNumId w:val="8"/>
  </w:num>
  <w:num w:numId="7" w16cid:durableId="440347364">
    <w:abstractNumId w:val="3"/>
  </w:num>
  <w:num w:numId="8" w16cid:durableId="174225526">
    <w:abstractNumId w:val="2"/>
  </w:num>
  <w:num w:numId="9" w16cid:durableId="248078640">
    <w:abstractNumId w:val="1"/>
  </w:num>
  <w:num w:numId="10" w16cid:durableId="445999526">
    <w:abstractNumId w:val="0"/>
  </w:num>
  <w:num w:numId="11" w16cid:durableId="82053560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yMzYDAgsDUwtLSyUdpeDU4uLM/DyQAsNaAF9AFnMsAAAA"/>
  </w:docVars>
  <w:rsids>
    <w:rsidRoot w:val="005939C3"/>
    <w:rsid w:val="00000056"/>
    <w:rsid w:val="000102AC"/>
    <w:rsid w:val="00014EFF"/>
    <w:rsid w:val="000154B0"/>
    <w:rsid w:val="00016535"/>
    <w:rsid w:val="0002279D"/>
    <w:rsid w:val="00025B97"/>
    <w:rsid w:val="00036551"/>
    <w:rsid w:val="00036A4C"/>
    <w:rsid w:val="00041CA1"/>
    <w:rsid w:val="0004500B"/>
    <w:rsid w:val="00046089"/>
    <w:rsid w:val="000462D5"/>
    <w:rsid w:val="000617C9"/>
    <w:rsid w:val="00067852"/>
    <w:rsid w:val="0007225F"/>
    <w:rsid w:val="0009676A"/>
    <w:rsid w:val="0009756E"/>
    <w:rsid w:val="000A16E1"/>
    <w:rsid w:val="000A565C"/>
    <w:rsid w:val="000A5A71"/>
    <w:rsid w:val="000A628B"/>
    <w:rsid w:val="000B1079"/>
    <w:rsid w:val="000B26EA"/>
    <w:rsid w:val="000B69CF"/>
    <w:rsid w:val="000C3838"/>
    <w:rsid w:val="000C42B6"/>
    <w:rsid w:val="000C7A90"/>
    <w:rsid w:val="000C7E68"/>
    <w:rsid w:val="000D1B96"/>
    <w:rsid w:val="000D43B3"/>
    <w:rsid w:val="000D679F"/>
    <w:rsid w:val="000D74AF"/>
    <w:rsid w:val="000F388F"/>
    <w:rsid w:val="00102796"/>
    <w:rsid w:val="00105819"/>
    <w:rsid w:val="00106C02"/>
    <w:rsid w:val="001135BD"/>
    <w:rsid w:val="00113C06"/>
    <w:rsid w:val="00126094"/>
    <w:rsid w:val="0013045A"/>
    <w:rsid w:val="00131467"/>
    <w:rsid w:val="00133AA2"/>
    <w:rsid w:val="00136F68"/>
    <w:rsid w:val="00144705"/>
    <w:rsid w:val="00152009"/>
    <w:rsid w:val="00160E56"/>
    <w:rsid w:val="00163F0B"/>
    <w:rsid w:val="0017205B"/>
    <w:rsid w:val="00190972"/>
    <w:rsid w:val="001919E4"/>
    <w:rsid w:val="001A0FFA"/>
    <w:rsid w:val="001A48BB"/>
    <w:rsid w:val="001A7013"/>
    <w:rsid w:val="001D245F"/>
    <w:rsid w:val="001E3909"/>
    <w:rsid w:val="001E4730"/>
    <w:rsid w:val="001F3C28"/>
    <w:rsid w:val="001F75FA"/>
    <w:rsid w:val="002007AA"/>
    <w:rsid w:val="002009E0"/>
    <w:rsid w:val="00205626"/>
    <w:rsid w:val="002058E3"/>
    <w:rsid w:val="00210903"/>
    <w:rsid w:val="00212643"/>
    <w:rsid w:val="00227EBA"/>
    <w:rsid w:val="00231073"/>
    <w:rsid w:val="0023339E"/>
    <w:rsid w:val="002402EE"/>
    <w:rsid w:val="002505C8"/>
    <w:rsid w:val="00255B73"/>
    <w:rsid w:val="0025638C"/>
    <w:rsid w:val="0025708B"/>
    <w:rsid w:val="0027051A"/>
    <w:rsid w:val="00272580"/>
    <w:rsid w:val="00281FD5"/>
    <w:rsid w:val="00295A16"/>
    <w:rsid w:val="002968FC"/>
    <w:rsid w:val="002A14B2"/>
    <w:rsid w:val="002A48B0"/>
    <w:rsid w:val="002A5B59"/>
    <w:rsid w:val="002A77A2"/>
    <w:rsid w:val="002B29B1"/>
    <w:rsid w:val="002B313E"/>
    <w:rsid w:val="002B6EDD"/>
    <w:rsid w:val="002C07DD"/>
    <w:rsid w:val="002C11F9"/>
    <w:rsid w:val="002C6338"/>
    <w:rsid w:val="002C7D44"/>
    <w:rsid w:val="002D44E9"/>
    <w:rsid w:val="002D6A26"/>
    <w:rsid w:val="002F09D4"/>
    <w:rsid w:val="002F43BB"/>
    <w:rsid w:val="00302382"/>
    <w:rsid w:val="0031016B"/>
    <w:rsid w:val="0031090E"/>
    <w:rsid w:val="00324A08"/>
    <w:rsid w:val="00326813"/>
    <w:rsid w:val="00330F04"/>
    <w:rsid w:val="003520A4"/>
    <w:rsid w:val="00360910"/>
    <w:rsid w:val="003665F9"/>
    <w:rsid w:val="003677E6"/>
    <w:rsid w:val="00373389"/>
    <w:rsid w:val="0037648B"/>
    <w:rsid w:val="00382493"/>
    <w:rsid w:val="00390D27"/>
    <w:rsid w:val="00397325"/>
    <w:rsid w:val="003A07E7"/>
    <w:rsid w:val="003A2F2F"/>
    <w:rsid w:val="003A4E6D"/>
    <w:rsid w:val="003C0255"/>
    <w:rsid w:val="003C1A90"/>
    <w:rsid w:val="003F7975"/>
    <w:rsid w:val="00420FB4"/>
    <w:rsid w:val="0042351F"/>
    <w:rsid w:val="00423898"/>
    <w:rsid w:val="004254D5"/>
    <w:rsid w:val="00451799"/>
    <w:rsid w:val="00456E4F"/>
    <w:rsid w:val="0046422D"/>
    <w:rsid w:val="004675A1"/>
    <w:rsid w:val="00476F1D"/>
    <w:rsid w:val="0048771C"/>
    <w:rsid w:val="004940BB"/>
    <w:rsid w:val="004A0DF8"/>
    <w:rsid w:val="004A2F3C"/>
    <w:rsid w:val="004A31AE"/>
    <w:rsid w:val="004A52F0"/>
    <w:rsid w:val="004D4EFA"/>
    <w:rsid w:val="004D66AC"/>
    <w:rsid w:val="004E0958"/>
    <w:rsid w:val="004E1361"/>
    <w:rsid w:val="004F1ED7"/>
    <w:rsid w:val="004F68D5"/>
    <w:rsid w:val="00502D71"/>
    <w:rsid w:val="005148E6"/>
    <w:rsid w:val="005149DC"/>
    <w:rsid w:val="0051748F"/>
    <w:rsid w:val="0052230D"/>
    <w:rsid w:val="00523465"/>
    <w:rsid w:val="0053637C"/>
    <w:rsid w:val="005422A2"/>
    <w:rsid w:val="005507EC"/>
    <w:rsid w:val="00551E44"/>
    <w:rsid w:val="005545C0"/>
    <w:rsid w:val="00556AC2"/>
    <w:rsid w:val="00564699"/>
    <w:rsid w:val="005767D5"/>
    <w:rsid w:val="00587835"/>
    <w:rsid w:val="00591A5D"/>
    <w:rsid w:val="00591C2B"/>
    <w:rsid w:val="005939C3"/>
    <w:rsid w:val="005A03DF"/>
    <w:rsid w:val="005C7F02"/>
    <w:rsid w:val="005D1157"/>
    <w:rsid w:val="005D3111"/>
    <w:rsid w:val="005E0EBB"/>
    <w:rsid w:val="005E6331"/>
    <w:rsid w:val="005E6961"/>
    <w:rsid w:val="005F6355"/>
    <w:rsid w:val="005F795F"/>
    <w:rsid w:val="006028A3"/>
    <w:rsid w:val="00610848"/>
    <w:rsid w:val="00614A06"/>
    <w:rsid w:val="00624478"/>
    <w:rsid w:val="00624B95"/>
    <w:rsid w:val="00625FD9"/>
    <w:rsid w:val="006550AE"/>
    <w:rsid w:val="006604C9"/>
    <w:rsid w:val="00661957"/>
    <w:rsid w:val="006752DD"/>
    <w:rsid w:val="006767F4"/>
    <w:rsid w:val="00681A46"/>
    <w:rsid w:val="00684BE4"/>
    <w:rsid w:val="00685302"/>
    <w:rsid w:val="006917FB"/>
    <w:rsid w:val="00692546"/>
    <w:rsid w:val="00695198"/>
    <w:rsid w:val="006B15CD"/>
    <w:rsid w:val="006B1F29"/>
    <w:rsid w:val="006C22C9"/>
    <w:rsid w:val="006C7A4A"/>
    <w:rsid w:val="006D1F05"/>
    <w:rsid w:val="006D460C"/>
    <w:rsid w:val="006D4A48"/>
    <w:rsid w:val="006E5448"/>
    <w:rsid w:val="006E75DA"/>
    <w:rsid w:val="006F3452"/>
    <w:rsid w:val="0070148F"/>
    <w:rsid w:val="00717EB5"/>
    <w:rsid w:val="00721C49"/>
    <w:rsid w:val="007341A4"/>
    <w:rsid w:val="007510E5"/>
    <w:rsid w:val="00753004"/>
    <w:rsid w:val="00755899"/>
    <w:rsid w:val="00773AC8"/>
    <w:rsid w:val="0077715F"/>
    <w:rsid w:val="00787820"/>
    <w:rsid w:val="007A1ABD"/>
    <w:rsid w:val="007B4EF3"/>
    <w:rsid w:val="007B58C6"/>
    <w:rsid w:val="007C64D8"/>
    <w:rsid w:val="007C6811"/>
    <w:rsid w:val="007C7327"/>
    <w:rsid w:val="007D280B"/>
    <w:rsid w:val="007E2722"/>
    <w:rsid w:val="007E5799"/>
    <w:rsid w:val="007E583C"/>
    <w:rsid w:val="007F02C8"/>
    <w:rsid w:val="00803F5D"/>
    <w:rsid w:val="00810865"/>
    <w:rsid w:val="00814FCA"/>
    <w:rsid w:val="008212D0"/>
    <w:rsid w:val="00822833"/>
    <w:rsid w:val="00823E31"/>
    <w:rsid w:val="008254DA"/>
    <w:rsid w:val="00825FE7"/>
    <w:rsid w:val="00833D04"/>
    <w:rsid w:val="008704C6"/>
    <w:rsid w:val="0087227C"/>
    <w:rsid w:val="008754E5"/>
    <w:rsid w:val="00876BD7"/>
    <w:rsid w:val="0087763E"/>
    <w:rsid w:val="00881BBA"/>
    <w:rsid w:val="00881BF1"/>
    <w:rsid w:val="00883DED"/>
    <w:rsid w:val="00895A8A"/>
    <w:rsid w:val="008B5877"/>
    <w:rsid w:val="008C1148"/>
    <w:rsid w:val="008C2CF6"/>
    <w:rsid w:val="008C2E51"/>
    <w:rsid w:val="008D32D3"/>
    <w:rsid w:val="008D3BCF"/>
    <w:rsid w:val="008D499D"/>
    <w:rsid w:val="008D4EC4"/>
    <w:rsid w:val="008F5F9B"/>
    <w:rsid w:val="009077B9"/>
    <w:rsid w:val="00911989"/>
    <w:rsid w:val="00915554"/>
    <w:rsid w:val="009241EF"/>
    <w:rsid w:val="00924CE5"/>
    <w:rsid w:val="009400CF"/>
    <w:rsid w:val="00941E78"/>
    <w:rsid w:val="009504B9"/>
    <w:rsid w:val="009731AB"/>
    <w:rsid w:val="00980CD5"/>
    <w:rsid w:val="0098141B"/>
    <w:rsid w:val="0098609E"/>
    <w:rsid w:val="00990F24"/>
    <w:rsid w:val="00995497"/>
    <w:rsid w:val="00997313"/>
    <w:rsid w:val="00997C7C"/>
    <w:rsid w:val="009A25A8"/>
    <w:rsid w:val="009A6CA3"/>
    <w:rsid w:val="009B61A6"/>
    <w:rsid w:val="009D21F1"/>
    <w:rsid w:val="009E17F7"/>
    <w:rsid w:val="009E3DBA"/>
    <w:rsid w:val="009E6D30"/>
    <w:rsid w:val="009F221F"/>
    <w:rsid w:val="009F2CF3"/>
    <w:rsid w:val="00A003D2"/>
    <w:rsid w:val="00A06688"/>
    <w:rsid w:val="00A1044E"/>
    <w:rsid w:val="00A20252"/>
    <w:rsid w:val="00A2117A"/>
    <w:rsid w:val="00A2341C"/>
    <w:rsid w:val="00A309AC"/>
    <w:rsid w:val="00A33055"/>
    <w:rsid w:val="00A46C25"/>
    <w:rsid w:val="00A47321"/>
    <w:rsid w:val="00A502A9"/>
    <w:rsid w:val="00A5283A"/>
    <w:rsid w:val="00A528DA"/>
    <w:rsid w:val="00A71D58"/>
    <w:rsid w:val="00A87961"/>
    <w:rsid w:val="00A95271"/>
    <w:rsid w:val="00A95489"/>
    <w:rsid w:val="00A97981"/>
    <w:rsid w:val="00AB14DC"/>
    <w:rsid w:val="00AB3AFE"/>
    <w:rsid w:val="00AB6C4C"/>
    <w:rsid w:val="00AC4415"/>
    <w:rsid w:val="00AD0B07"/>
    <w:rsid w:val="00AD4A89"/>
    <w:rsid w:val="00AD7CE4"/>
    <w:rsid w:val="00AE32DB"/>
    <w:rsid w:val="00AF0933"/>
    <w:rsid w:val="00AF0F83"/>
    <w:rsid w:val="00AF37A0"/>
    <w:rsid w:val="00B142EA"/>
    <w:rsid w:val="00B15BCC"/>
    <w:rsid w:val="00B23D64"/>
    <w:rsid w:val="00B37BD1"/>
    <w:rsid w:val="00B42DC2"/>
    <w:rsid w:val="00B5146E"/>
    <w:rsid w:val="00B641CB"/>
    <w:rsid w:val="00B81013"/>
    <w:rsid w:val="00B84461"/>
    <w:rsid w:val="00B866C2"/>
    <w:rsid w:val="00BA29B9"/>
    <w:rsid w:val="00BA40CD"/>
    <w:rsid w:val="00BA50F2"/>
    <w:rsid w:val="00BA59AF"/>
    <w:rsid w:val="00BB46CC"/>
    <w:rsid w:val="00BB5902"/>
    <w:rsid w:val="00BB6BB9"/>
    <w:rsid w:val="00BB790E"/>
    <w:rsid w:val="00BC07F6"/>
    <w:rsid w:val="00BD2A38"/>
    <w:rsid w:val="00BE048B"/>
    <w:rsid w:val="00BE0A40"/>
    <w:rsid w:val="00BE43C1"/>
    <w:rsid w:val="00BE47F7"/>
    <w:rsid w:val="00BE715F"/>
    <w:rsid w:val="00C03DB6"/>
    <w:rsid w:val="00C153BA"/>
    <w:rsid w:val="00C154F7"/>
    <w:rsid w:val="00C23C82"/>
    <w:rsid w:val="00C31B43"/>
    <w:rsid w:val="00C3521A"/>
    <w:rsid w:val="00C43E3A"/>
    <w:rsid w:val="00C50611"/>
    <w:rsid w:val="00C51899"/>
    <w:rsid w:val="00C6209E"/>
    <w:rsid w:val="00C74682"/>
    <w:rsid w:val="00C7518E"/>
    <w:rsid w:val="00C7651B"/>
    <w:rsid w:val="00C80AAB"/>
    <w:rsid w:val="00C817BE"/>
    <w:rsid w:val="00C84D08"/>
    <w:rsid w:val="00C9039C"/>
    <w:rsid w:val="00C93E1C"/>
    <w:rsid w:val="00C94BC6"/>
    <w:rsid w:val="00C96028"/>
    <w:rsid w:val="00CA5219"/>
    <w:rsid w:val="00CA6514"/>
    <w:rsid w:val="00CA6C90"/>
    <w:rsid w:val="00CB000C"/>
    <w:rsid w:val="00CB3DA6"/>
    <w:rsid w:val="00CC1FA6"/>
    <w:rsid w:val="00CE3A6D"/>
    <w:rsid w:val="00CE4AE5"/>
    <w:rsid w:val="00CE6BFB"/>
    <w:rsid w:val="00CE7DBA"/>
    <w:rsid w:val="00CF77D6"/>
    <w:rsid w:val="00D00F23"/>
    <w:rsid w:val="00D15DF5"/>
    <w:rsid w:val="00D219FD"/>
    <w:rsid w:val="00D41CF3"/>
    <w:rsid w:val="00D4320E"/>
    <w:rsid w:val="00D4535F"/>
    <w:rsid w:val="00D63F6F"/>
    <w:rsid w:val="00D85E87"/>
    <w:rsid w:val="00D9072B"/>
    <w:rsid w:val="00DB20EA"/>
    <w:rsid w:val="00DB3B36"/>
    <w:rsid w:val="00DC46A4"/>
    <w:rsid w:val="00DD2856"/>
    <w:rsid w:val="00DF3340"/>
    <w:rsid w:val="00DF71AE"/>
    <w:rsid w:val="00E022C8"/>
    <w:rsid w:val="00E06274"/>
    <w:rsid w:val="00E15CDD"/>
    <w:rsid w:val="00E1725F"/>
    <w:rsid w:val="00E17EF8"/>
    <w:rsid w:val="00E20959"/>
    <w:rsid w:val="00E24B46"/>
    <w:rsid w:val="00E24F38"/>
    <w:rsid w:val="00E301DB"/>
    <w:rsid w:val="00E32FEF"/>
    <w:rsid w:val="00E34F84"/>
    <w:rsid w:val="00E50763"/>
    <w:rsid w:val="00E529DF"/>
    <w:rsid w:val="00E56F13"/>
    <w:rsid w:val="00E61950"/>
    <w:rsid w:val="00E67DA4"/>
    <w:rsid w:val="00E81C7C"/>
    <w:rsid w:val="00E81DD7"/>
    <w:rsid w:val="00E92F6B"/>
    <w:rsid w:val="00EB25C1"/>
    <w:rsid w:val="00EC7EBD"/>
    <w:rsid w:val="00ED5D2B"/>
    <w:rsid w:val="00EE0B53"/>
    <w:rsid w:val="00EF1C76"/>
    <w:rsid w:val="00EF220D"/>
    <w:rsid w:val="00EF2E66"/>
    <w:rsid w:val="00F04189"/>
    <w:rsid w:val="00F10D9F"/>
    <w:rsid w:val="00F123DD"/>
    <w:rsid w:val="00F21015"/>
    <w:rsid w:val="00F2424E"/>
    <w:rsid w:val="00F248CF"/>
    <w:rsid w:val="00F26C5F"/>
    <w:rsid w:val="00F413B0"/>
    <w:rsid w:val="00F45B34"/>
    <w:rsid w:val="00F5620D"/>
    <w:rsid w:val="00F61DA5"/>
    <w:rsid w:val="00F92D73"/>
    <w:rsid w:val="00F93349"/>
    <w:rsid w:val="00F9635A"/>
    <w:rsid w:val="00FA0916"/>
    <w:rsid w:val="00FA382A"/>
    <w:rsid w:val="00FB36B1"/>
    <w:rsid w:val="00FB4666"/>
    <w:rsid w:val="00FC133A"/>
    <w:rsid w:val="00FC255E"/>
    <w:rsid w:val="00FC33B7"/>
    <w:rsid w:val="00FC76B9"/>
    <w:rsid w:val="00FC7FC4"/>
    <w:rsid w:val="00FD0993"/>
    <w:rsid w:val="00FE3BB4"/>
    <w:rsid w:val="00FE514C"/>
    <w:rsid w:val="00FF1E59"/>
    <w:rsid w:val="00FF30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1AC209"/>
  <w15:chartTrackingRefBased/>
  <w15:docId w15:val="{FB4F3156-6DE7-438B-91BC-ACE70CE1C1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752DD"/>
    <w:rPr>
      <w:color w:val="000000" w:themeColor="text1"/>
      <w:sz w:val="24"/>
      <w:szCs w:val="24"/>
    </w:rPr>
  </w:style>
  <w:style w:type="paragraph" w:styleId="Heading1">
    <w:name w:val="heading 1"/>
    <w:basedOn w:val="Normal"/>
    <w:next w:val="Normal"/>
    <w:link w:val="Heading1Char"/>
    <w:qFormat/>
    <w:rsid w:val="00C96028"/>
    <w:pPr>
      <w:keepNext/>
      <w:keepLines/>
      <w:spacing w:before="240"/>
      <w:jc w:val="center"/>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nhideWhenUsed/>
    <w:qFormat/>
    <w:rsid w:val="006752DD"/>
    <w:pPr>
      <w:pBdr>
        <w:top w:val="thinThickThinSmallGap" w:sz="24" w:space="1" w:color="auto"/>
        <w:bottom w:val="thinThickThinSmallGap" w:sz="24" w:space="1" w:color="auto"/>
      </w:pBdr>
      <w:outlineLvl w:val="1"/>
    </w:pPr>
    <w:rPr>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FC76B9"/>
    <w:rPr>
      <w:rFonts w:ascii="Tahoma" w:hAnsi="Tahoma" w:cs="Tahoma"/>
      <w:sz w:val="16"/>
      <w:szCs w:val="16"/>
    </w:rPr>
  </w:style>
  <w:style w:type="character" w:customStyle="1" w:styleId="BalloonTextChar">
    <w:name w:val="Balloon Text Char"/>
    <w:link w:val="BalloonText"/>
    <w:rsid w:val="00FC76B9"/>
    <w:rPr>
      <w:rFonts w:ascii="Tahoma" w:hAnsi="Tahoma" w:cs="Tahoma"/>
      <w:sz w:val="16"/>
      <w:szCs w:val="16"/>
    </w:rPr>
  </w:style>
  <w:style w:type="character" w:styleId="Hyperlink">
    <w:name w:val="Hyperlink"/>
    <w:rsid w:val="00CE4AE5"/>
    <w:rPr>
      <w:color w:val="0000FF"/>
      <w:u w:val="single"/>
    </w:rPr>
  </w:style>
  <w:style w:type="character" w:styleId="PlaceholderText">
    <w:name w:val="Placeholder Text"/>
    <w:basedOn w:val="DefaultParagraphFont"/>
    <w:uiPriority w:val="99"/>
    <w:semiHidden/>
    <w:rsid w:val="006B15CD"/>
    <w:rPr>
      <w:color w:val="808080"/>
    </w:rPr>
  </w:style>
  <w:style w:type="character" w:customStyle="1" w:styleId="Heading1Char">
    <w:name w:val="Heading 1 Char"/>
    <w:basedOn w:val="DefaultParagraphFont"/>
    <w:link w:val="Heading1"/>
    <w:rsid w:val="00C96028"/>
    <w:rPr>
      <w:rFonts w:asciiTheme="majorHAnsi" w:eastAsiaTheme="majorEastAsia" w:hAnsiTheme="majorHAnsi" w:cstheme="majorBidi"/>
      <w:b/>
      <w:color w:val="000000" w:themeColor="text1"/>
      <w:sz w:val="32"/>
      <w:szCs w:val="32"/>
    </w:rPr>
  </w:style>
  <w:style w:type="character" w:customStyle="1" w:styleId="Heading2Char">
    <w:name w:val="Heading 2 Char"/>
    <w:basedOn w:val="DefaultParagraphFont"/>
    <w:link w:val="Heading2"/>
    <w:rsid w:val="006752DD"/>
    <w:rPr>
      <w:b/>
      <w:color w:val="000000" w:themeColor="text1"/>
      <w:sz w:val="22"/>
      <w:szCs w:val="22"/>
    </w:rPr>
  </w:style>
  <w:style w:type="paragraph" w:styleId="ListParagraph">
    <w:name w:val="List Paragraph"/>
    <w:basedOn w:val="Normal"/>
    <w:uiPriority w:val="34"/>
    <w:qFormat/>
    <w:rsid w:val="0052346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asadv@unf.edu" TargetMode="External"/><Relationship Id="rId4"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60C3FA91-424F-484F-8B16-DEB852F20A23}"/>
      </w:docPartPr>
      <w:docPartBody>
        <w:p w:rsidR="00F6055B" w:rsidRDefault="001179A6">
          <w:r w:rsidRPr="00DC491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179A6"/>
    <w:rsid w:val="001179A6"/>
    <w:rsid w:val="001858A7"/>
    <w:rsid w:val="00464D77"/>
    <w:rsid w:val="004E0AD7"/>
    <w:rsid w:val="0091315F"/>
    <w:rsid w:val="009E0B0D"/>
    <w:rsid w:val="00F605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179A6"/>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23</Words>
  <Characters>184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University of North Florida</vt:lpstr>
    </vt:vector>
  </TitlesOfParts>
  <Company>University of North Florida</Company>
  <LinksUpToDate>false</LinksUpToDate>
  <CharactersWithSpaces>2161</CharactersWithSpaces>
  <SharedDoc>false</SharedDoc>
  <HLinks>
    <vt:vector size="6" baseType="variant">
      <vt:variant>
        <vt:i4>1507385</vt:i4>
      </vt:variant>
      <vt:variant>
        <vt:i4>0</vt:i4>
      </vt:variant>
      <vt:variant>
        <vt:i4>0</vt:i4>
      </vt:variant>
      <vt:variant>
        <vt:i4>5</vt:i4>
      </vt:variant>
      <vt:variant>
        <vt:lpwstr>mailto:asadv@unf.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North Florida</dc:title>
  <dc:subject/>
  <dc:creator>COAS User</dc:creator>
  <cp:keywords/>
  <cp:lastModifiedBy>Charles, Dylan</cp:lastModifiedBy>
  <cp:revision>2</cp:revision>
  <cp:lastPrinted>2014-02-20T19:06:00Z</cp:lastPrinted>
  <dcterms:created xsi:type="dcterms:W3CDTF">2023-01-18T19:45:00Z</dcterms:created>
  <dcterms:modified xsi:type="dcterms:W3CDTF">2023-01-18T19:45:00Z</dcterms:modified>
</cp:coreProperties>
</file>